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8"/>
        <w:gridCol w:w="7948"/>
      </w:tblGrid>
      <w:tr w:rsidR="00011C2E" w14:paraId="22039D61" w14:textId="77777777" w:rsidTr="002E6BB2">
        <w:tc>
          <w:tcPr>
            <w:tcW w:w="384" w:type="dxa"/>
          </w:tcPr>
          <w:p w14:paraId="71CB2C5E" w14:textId="68E771B3" w:rsidR="00214A05" w:rsidRPr="00FE3C54" w:rsidRDefault="00214A05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8272" w:type="dxa"/>
            <w:vAlign w:val="center"/>
          </w:tcPr>
          <w:p w14:paraId="1A71FD00" w14:textId="28492C6D" w:rsidR="008269E2" w:rsidRDefault="008269E2" w:rsidP="00592B70">
            <w:pPr>
              <w:pStyle w:val="UWaterloo"/>
              <w:jc w:val="center"/>
            </w:pPr>
          </w:p>
        </w:tc>
      </w:tr>
      <w:tr w:rsidR="00705C22" w14:paraId="2AA05C7E" w14:textId="77777777" w:rsidTr="002E6BB2">
        <w:tc>
          <w:tcPr>
            <w:tcW w:w="8656" w:type="dxa"/>
            <w:gridSpan w:val="2"/>
            <w:vAlign w:val="center"/>
          </w:tcPr>
          <w:p w14:paraId="0183715B" w14:textId="1A93FCA6" w:rsidR="00705C22" w:rsidRDefault="00CD64FA" w:rsidP="00705C2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5027E0" wp14:editId="0DEDD088">
                  <wp:extent cx="5377508" cy="268859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91"/>
                          <a:stretch/>
                        </pic:blipFill>
                        <pic:spPr bwMode="auto">
                          <a:xfrm>
                            <a:off x="0" y="0"/>
                            <a:ext cx="5378728" cy="2689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1C2E" w14:paraId="32DE442C" w14:textId="77777777" w:rsidTr="002E6BB2">
        <w:tc>
          <w:tcPr>
            <w:tcW w:w="384" w:type="dxa"/>
          </w:tcPr>
          <w:p w14:paraId="1BE58139" w14:textId="77777777" w:rsidR="00705C22" w:rsidRPr="00FE3C54" w:rsidRDefault="00705C22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272" w:type="dxa"/>
          </w:tcPr>
          <w:p w14:paraId="4E9B321C" w14:textId="77777777" w:rsidR="00705C22" w:rsidRDefault="00705C22" w:rsidP="00214A05"/>
        </w:tc>
      </w:tr>
      <w:tr w:rsidR="00011C2E" w14:paraId="51BD89E3" w14:textId="77777777" w:rsidTr="002E6BB2">
        <w:tc>
          <w:tcPr>
            <w:tcW w:w="384" w:type="dxa"/>
          </w:tcPr>
          <w:p w14:paraId="1B00C285" w14:textId="01BA6BD5" w:rsidR="00FE3C54" w:rsidRPr="00FE3C54" w:rsidRDefault="00FE3C5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8272" w:type="dxa"/>
            <w:vAlign w:val="center"/>
          </w:tcPr>
          <w:p w14:paraId="07332FCD" w14:textId="4DF2D621" w:rsidR="003416FA" w:rsidRDefault="003416FA" w:rsidP="006557F0">
            <w:pPr>
              <w:pStyle w:val="UWaterloo"/>
              <w:jc w:val="center"/>
            </w:pPr>
          </w:p>
        </w:tc>
      </w:tr>
      <w:tr w:rsidR="00EA7843" w14:paraId="0716CFC1" w14:textId="77777777" w:rsidTr="002E6BB2">
        <w:trPr>
          <w:trHeight w:val="283"/>
        </w:trPr>
        <w:tc>
          <w:tcPr>
            <w:tcW w:w="8656" w:type="dxa"/>
            <w:gridSpan w:val="2"/>
          </w:tcPr>
          <w:p w14:paraId="29FA6C3B" w14:textId="7BA12473" w:rsidR="00EA7843" w:rsidRPr="00B90867" w:rsidRDefault="00B90867" w:rsidP="00C50B3C">
            <w:pPr>
              <w:pStyle w:val="UWaterloo"/>
              <w:jc w:val="left"/>
              <w:rPr>
                <w:b/>
                <w:bCs/>
                <w:u w:val="single"/>
              </w:rPr>
            </w:pPr>
            <w:r w:rsidRPr="00B90867">
              <w:rPr>
                <w:b/>
                <w:bCs/>
                <w:u w:val="single"/>
              </w:rPr>
              <w:t>Facing Right</w:t>
            </w:r>
          </w:p>
        </w:tc>
      </w:tr>
      <w:tr w:rsidR="00B90867" w14:paraId="68469B0F" w14:textId="77777777" w:rsidTr="002E6BB2">
        <w:tc>
          <w:tcPr>
            <w:tcW w:w="8656" w:type="dxa"/>
            <w:gridSpan w:val="2"/>
            <w:vAlign w:val="center"/>
          </w:tcPr>
          <w:p w14:paraId="3DBF204A" w14:textId="409684AD" w:rsidR="00B90867" w:rsidRDefault="00C50B3C" w:rsidP="00EA7843">
            <w:pPr>
              <w:pStyle w:val="UWaterloo"/>
              <w:jc w:val="center"/>
            </w:pPr>
            <w:r>
              <w:rPr>
                <w:noProof/>
              </w:rPr>
              <w:drawing>
                <wp:inline distT="0" distB="0" distL="0" distR="0" wp14:anchorId="696CB032" wp14:editId="35352C0F">
                  <wp:extent cx="5125078" cy="2509520"/>
                  <wp:effectExtent l="0" t="0" r="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2" t="731" b="3068"/>
                          <a:stretch/>
                        </pic:blipFill>
                        <pic:spPr bwMode="auto">
                          <a:xfrm>
                            <a:off x="0" y="0"/>
                            <a:ext cx="5127786" cy="25108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E598F" w14:paraId="0C2FE799" w14:textId="77777777" w:rsidTr="002E6BB2">
        <w:trPr>
          <w:trHeight w:val="283"/>
        </w:trPr>
        <w:tc>
          <w:tcPr>
            <w:tcW w:w="8656" w:type="dxa"/>
            <w:gridSpan w:val="2"/>
          </w:tcPr>
          <w:p w14:paraId="184AE495" w14:textId="7AD81F64" w:rsidR="004E598F" w:rsidRDefault="004E598F" w:rsidP="00C50B3C">
            <w:pPr>
              <w:pStyle w:val="UWaterloo"/>
              <w:jc w:val="left"/>
            </w:pPr>
            <w:r w:rsidRPr="00B90867">
              <w:rPr>
                <w:b/>
                <w:bCs/>
                <w:u w:val="single"/>
              </w:rPr>
              <w:t xml:space="preserve">Facing </w:t>
            </w:r>
            <w:r>
              <w:rPr>
                <w:b/>
                <w:bCs/>
                <w:u w:val="single"/>
              </w:rPr>
              <w:t>Left</w:t>
            </w:r>
          </w:p>
        </w:tc>
      </w:tr>
      <w:tr w:rsidR="004E598F" w14:paraId="4B20BE12" w14:textId="77777777" w:rsidTr="002E6BB2">
        <w:tc>
          <w:tcPr>
            <w:tcW w:w="8656" w:type="dxa"/>
            <w:gridSpan w:val="2"/>
            <w:vAlign w:val="center"/>
          </w:tcPr>
          <w:p w14:paraId="08309715" w14:textId="347A8EBA" w:rsidR="004E598F" w:rsidRDefault="00011C2E" w:rsidP="00EA7843">
            <w:pPr>
              <w:pStyle w:val="UWaterloo"/>
              <w:jc w:val="center"/>
            </w:pPr>
            <w:r>
              <w:rPr>
                <w:noProof/>
              </w:rPr>
              <w:drawing>
                <wp:inline distT="0" distB="0" distL="0" distR="0" wp14:anchorId="5CC24481" wp14:editId="110648A3">
                  <wp:extent cx="5098432" cy="2557145"/>
                  <wp:effectExtent l="0" t="0" r="698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7" t="717" b="2978"/>
                          <a:stretch/>
                        </pic:blipFill>
                        <pic:spPr bwMode="auto">
                          <a:xfrm>
                            <a:off x="0" y="0"/>
                            <a:ext cx="5101418" cy="25586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77777777" w:rsidR="002165FF" w:rsidRPr="00B31B64" w:rsidRDefault="002165FF" w:rsidP="008269E2">
      <w:pPr>
        <w:pStyle w:val="UWaterloo"/>
      </w:pPr>
    </w:p>
    <w:sectPr w:rsidR="002165FF" w:rsidRPr="00B31B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11C2E"/>
    <w:rsid w:val="000939C1"/>
    <w:rsid w:val="00125C69"/>
    <w:rsid w:val="001E61F2"/>
    <w:rsid w:val="00203723"/>
    <w:rsid w:val="00214A05"/>
    <w:rsid w:val="002165FF"/>
    <w:rsid w:val="00261689"/>
    <w:rsid w:val="002803ED"/>
    <w:rsid w:val="002B285D"/>
    <w:rsid w:val="002E6BB2"/>
    <w:rsid w:val="003416FA"/>
    <w:rsid w:val="003F023F"/>
    <w:rsid w:val="004E598F"/>
    <w:rsid w:val="004F5656"/>
    <w:rsid w:val="00515DAB"/>
    <w:rsid w:val="00592B70"/>
    <w:rsid w:val="005C7863"/>
    <w:rsid w:val="0062664F"/>
    <w:rsid w:val="006557F0"/>
    <w:rsid w:val="006A7B00"/>
    <w:rsid w:val="0070124D"/>
    <w:rsid w:val="00705C22"/>
    <w:rsid w:val="00716593"/>
    <w:rsid w:val="00721ABF"/>
    <w:rsid w:val="00787C57"/>
    <w:rsid w:val="008269E2"/>
    <w:rsid w:val="008B2BA1"/>
    <w:rsid w:val="009D3249"/>
    <w:rsid w:val="00AA6525"/>
    <w:rsid w:val="00B31B64"/>
    <w:rsid w:val="00B32393"/>
    <w:rsid w:val="00B71174"/>
    <w:rsid w:val="00B77932"/>
    <w:rsid w:val="00B90867"/>
    <w:rsid w:val="00C22D6B"/>
    <w:rsid w:val="00C50B3C"/>
    <w:rsid w:val="00C97C62"/>
    <w:rsid w:val="00CD64FA"/>
    <w:rsid w:val="00CE3ED2"/>
    <w:rsid w:val="00D03312"/>
    <w:rsid w:val="00DD0F40"/>
    <w:rsid w:val="00DD25AC"/>
    <w:rsid w:val="00E3186D"/>
    <w:rsid w:val="00E40263"/>
    <w:rsid w:val="00EA7843"/>
    <w:rsid w:val="00EB5AA5"/>
    <w:rsid w:val="00F43D08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39</cp:revision>
  <dcterms:created xsi:type="dcterms:W3CDTF">2020-07-29T05:13:00Z</dcterms:created>
  <dcterms:modified xsi:type="dcterms:W3CDTF">2020-08-23T17:52:00Z</dcterms:modified>
</cp:coreProperties>
</file>